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A6659" w14:textId="77777777" w:rsidR="00ED11F9" w:rsidRPr="001D42D0" w:rsidRDefault="00ED11F9" w:rsidP="00ED11F9">
      <w:pPr>
        <w:rPr>
          <w:rFonts w:ascii="Times New Roman" w:hAnsi="Times New Roman" w:cs="Times New Roman"/>
          <w:b/>
          <w:bCs/>
        </w:rPr>
      </w:pPr>
      <w:bookmarkStart w:id="0" w:name="_GoBack"/>
    </w:p>
    <w:tbl>
      <w:tblPr>
        <w:tblpPr w:leftFromText="141" w:rightFromText="141" w:vertAnchor="text" w:horzAnchor="margin" w:tblpX="30" w:tblpY="128"/>
        <w:tblW w:w="10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1417"/>
        <w:gridCol w:w="1134"/>
        <w:gridCol w:w="1276"/>
        <w:gridCol w:w="320"/>
        <w:gridCol w:w="1239"/>
        <w:gridCol w:w="992"/>
        <w:gridCol w:w="499"/>
        <w:gridCol w:w="919"/>
        <w:gridCol w:w="443"/>
        <w:gridCol w:w="648"/>
        <w:gridCol w:w="720"/>
      </w:tblGrid>
      <w:tr w:rsidR="001D42D0" w:rsidRPr="001D42D0" w14:paraId="5D30E15E" w14:textId="77777777" w:rsidTr="423A0361">
        <w:trPr>
          <w:trHeight w:val="405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713F54" w14:textId="77777777" w:rsidR="007D1629" w:rsidRPr="001D42D0" w:rsidRDefault="007D1629" w:rsidP="007D1629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1D42D0">
              <w:rPr>
                <w:sz w:val="20"/>
                <w:szCs w:val="20"/>
              </w:rPr>
              <w:t xml:space="preserve">Nazwa zajęć: </w:t>
            </w:r>
          </w:p>
        </w:tc>
        <w:tc>
          <w:tcPr>
            <w:tcW w:w="6822" w:type="dxa"/>
            <w:gridSpan w:val="8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56706179" w14:textId="77777777" w:rsidR="007D1629" w:rsidRPr="001D42D0" w:rsidRDefault="007D1629" w:rsidP="007D1629">
            <w:pPr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  <w:r w:rsidRPr="001D42D0">
              <w:rPr>
                <w:rFonts w:ascii="Arial" w:hAnsi="Arial" w:cs="Arial"/>
                <w:b/>
                <w:sz w:val="20"/>
                <w:szCs w:val="20"/>
              </w:rPr>
              <w:t>Hodowla zwierząt laboratoryjnych - modele zwierzęce w eksperymencie</w:t>
            </w:r>
          </w:p>
        </w:tc>
        <w:tc>
          <w:tcPr>
            <w:tcW w:w="6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925AF48" w14:textId="77777777" w:rsidR="007D1629" w:rsidRPr="001D42D0" w:rsidRDefault="007D1629" w:rsidP="007D1629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1D42D0">
              <w:rPr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61BB50B" w14:textId="77777777" w:rsidR="007D1629" w:rsidRPr="001D42D0" w:rsidRDefault="007D1629" w:rsidP="007D1629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1D42D0">
              <w:rPr>
                <w:b/>
                <w:bCs/>
                <w:sz w:val="20"/>
                <w:szCs w:val="20"/>
              </w:rPr>
              <w:t>3,0</w:t>
            </w:r>
          </w:p>
        </w:tc>
      </w:tr>
      <w:tr w:rsidR="001D42D0" w:rsidRPr="001D42D0" w14:paraId="7CFF39A1" w14:textId="77777777" w:rsidTr="423A0361">
        <w:trPr>
          <w:trHeight w:val="340"/>
        </w:trPr>
        <w:tc>
          <w:tcPr>
            <w:tcW w:w="2480" w:type="dxa"/>
            <w:gridSpan w:val="2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2718F6F6" w14:textId="77777777" w:rsidR="007D1629" w:rsidRPr="001D42D0" w:rsidRDefault="007D1629" w:rsidP="007D1629">
            <w:pPr>
              <w:tabs>
                <w:tab w:val="left" w:pos="6592"/>
              </w:tabs>
              <w:spacing w:line="240" w:lineRule="auto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Nazwa zajęć w j. angielskim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vAlign w:val="center"/>
          </w:tcPr>
          <w:p w14:paraId="32774DBC" w14:textId="77777777" w:rsidR="007D1629" w:rsidRPr="001D42D0" w:rsidRDefault="007D1629" w:rsidP="003A6038">
            <w:pPr>
              <w:tabs>
                <w:tab w:val="left" w:pos="6592"/>
              </w:tabs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1D42D0">
              <w:rPr>
                <w:rFonts w:ascii="Arial" w:hAnsi="Arial" w:cs="Arial"/>
                <w:sz w:val="16"/>
                <w:szCs w:val="16"/>
                <w:lang w:val="en-US"/>
              </w:rPr>
              <w:t xml:space="preserve">Laboratory animals breeding – animal models </w:t>
            </w:r>
            <w:r w:rsidR="003A6038" w:rsidRPr="001D42D0">
              <w:rPr>
                <w:rFonts w:ascii="Arial" w:hAnsi="Arial" w:cs="Arial"/>
                <w:sz w:val="16"/>
                <w:szCs w:val="16"/>
                <w:lang w:val="en-US"/>
              </w:rPr>
              <w:t>i</w:t>
            </w:r>
            <w:r w:rsidRPr="001D42D0">
              <w:rPr>
                <w:rFonts w:ascii="Arial" w:hAnsi="Arial" w:cs="Arial"/>
                <w:sz w:val="16"/>
                <w:szCs w:val="16"/>
                <w:lang w:val="en-US"/>
              </w:rPr>
              <w:t>n experiment</w:t>
            </w:r>
          </w:p>
        </w:tc>
      </w:tr>
      <w:tr w:rsidR="001D42D0" w:rsidRPr="001D42D0" w14:paraId="337F1039" w14:textId="77777777" w:rsidTr="423A0361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5ED8D245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Zajęcia dla kierunku studiów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F5D6AE" w14:textId="7177B963" w:rsidR="007D1629" w:rsidRPr="001D42D0" w:rsidRDefault="001D42D0" w:rsidP="001D42D0">
            <w:pPr>
              <w:tabs>
                <w:tab w:val="left" w:pos="6592"/>
              </w:tabs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Biotechnologia</w:t>
            </w:r>
          </w:p>
        </w:tc>
      </w:tr>
      <w:tr w:rsidR="001D42D0" w:rsidRPr="001D42D0" w14:paraId="0A37501D" w14:textId="77777777" w:rsidTr="423A0361">
        <w:trPr>
          <w:trHeight w:val="227"/>
        </w:trPr>
        <w:tc>
          <w:tcPr>
            <w:tcW w:w="2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AB6C7B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819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EB378F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1D42D0" w:rsidRPr="001D42D0" w14:paraId="5945B5E4" w14:textId="77777777" w:rsidTr="423A0361">
        <w:trPr>
          <w:trHeight w:val="303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BB8E84F" w14:textId="77777777" w:rsidR="007D1629" w:rsidRPr="001D42D0" w:rsidRDefault="007D1629" w:rsidP="007D1629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Język wykładowy: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05A1F16" w14:textId="77777777" w:rsidR="007D1629" w:rsidRPr="001D42D0" w:rsidRDefault="00AB714E" w:rsidP="007D1629">
            <w:pPr>
              <w:spacing w:line="240" w:lineRule="auto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polski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A2F3DF2" w14:textId="77777777" w:rsidR="007D1629" w:rsidRPr="001D42D0" w:rsidRDefault="007D1629" w:rsidP="007D1629">
            <w:pPr>
              <w:spacing w:line="240" w:lineRule="auto"/>
              <w:jc w:val="right"/>
              <w:rPr>
                <w:bCs/>
                <w:sz w:val="16"/>
                <w:szCs w:val="16"/>
              </w:rPr>
            </w:pPr>
            <w:r w:rsidRPr="001D42D0">
              <w:rPr>
                <w:bCs/>
                <w:sz w:val="16"/>
                <w:szCs w:val="16"/>
              </w:rPr>
              <w:t>Poziom studiów: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7F83DA7B" w14:textId="77777777" w:rsidR="007D1629" w:rsidRPr="001D42D0" w:rsidRDefault="000E7CAF" w:rsidP="007D1629">
            <w:pPr>
              <w:spacing w:line="240" w:lineRule="auto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II</w:t>
            </w:r>
          </w:p>
        </w:tc>
      </w:tr>
      <w:tr w:rsidR="001D42D0" w:rsidRPr="001D42D0" w14:paraId="14B42922" w14:textId="77777777" w:rsidTr="423A0361">
        <w:trPr>
          <w:trHeight w:val="445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8454DCE" w14:textId="77777777" w:rsidR="007D1629" w:rsidRPr="001D42D0" w:rsidRDefault="007D1629" w:rsidP="007D1629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 xml:space="preserve">Forma studiów: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8501E8" w14:textId="77777777" w:rsidR="007D1629" w:rsidRPr="001D42D0" w:rsidRDefault="00022309" w:rsidP="007D1629">
            <w:pPr>
              <w:spacing w:line="240" w:lineRule="auto"/>
              <w:rPr>
                <w:sz w:val="20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382251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1629" w:rsidRPr="001D42D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7D1629" w:rsidRPr="001D42D0">
              <w:rPr>
                <w:sz w:val="20"/>
                <w:szCs w:val="16"/>
              </w:rPr>
              <w:t xml:space="preserve"> </w:t>
            </w:r>
            <w:r w:rsidR="007D1629" w:rsidRPr="001D42D0">
              <w:rPr>
                <w:sz w:val="16"/>
                <w:szCs w:val="16"/>
              </w:rPr>
              <w:t>stacjonarne</w:t>
            </w:r>
          </w:p>
          <w:p w14:paraId="5AB77540" w14:textId="77777777" w:rsidR="007D1629" w:rsidRPr="001D42D0" w:rsidRDefault="00022309" w:rsidP="007D1629">
            <w:pPr>
              <w:spacing w:line="240" w:lineRule="auto"/>
              <w:rPr>
                <w:b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626379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1629" w:rsidRPr="001D42D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7D1629" w:rsidRPr="001D42D0">
              <w:rPr>
                <w:sz w:val="16"/>
                <w:szCs w:val="16"/>
              </w:rPr>
              <w:t xml:space="preserve">  niestacjonarn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2872EA2" w14:textId="77777777" w:rsidR="007D1629" w:rsidRPr="001D42D0" w:rsidRDefault="007D1629" w:rsidP="007D1629">
            <w:pPr>
              <w:spacing w:line="240" w:lineRule="auto"/>
              <w:jc w:val="right"/>
              <w:rPr>
                <w:sz w:val="16"/>
                <w:szCs w:val="16"/>
                <w:vertAlign w:val="superscript"/>
              </w:rPr>
            </w:pPr>
            <w:r w:rsidRPr="001D42D0">
              <w:rPr>
                <w:sz w:val="16"/>
                <w:szCs w:val="16"/>
              </w:rPr>
              <w:t>Status zajęć: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ACD5DBD" w14:textId="77777777" w:rsidR="007D1629" w:rsidRPr="001D42D0" w:rsidRDefault="00022309" w:rsidP="007D1629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369524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6470" w:rsidRPr="001D42D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7D1629" w:rsidRPr="001D42D0">
              <w:rPr>
                <w:sz w:val="16"/>
                <w:szCs w:val="16"/>
              </w:rPr>
              <w:t xml:space="preserve"> p</w:t>
            </w:r>
            <w:r w:rsidR="007D1629" w:rsidRPr="001D42D0">
              <w:rPr>
                <w:bCs/>
                <w:sz w:val="16"/>
                <w:szCs w:val="16"/>
              </w:rPr>
              <w:t>odstawowe</w:t>
            </w:r>
          </w:p>
          <w:p w14:paraId="6D9569F7" w14:textId="77777777" w:rsidR="007D1629" w:rsidRPr="001D42D0" w:rsidRDefault="00022309" w:rsidP="007D1629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9477731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6470" w:rsidRPr="001D42D0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7D1629" w:rsidRPr="001D42D0">
              <w:rPr>
                <w:sz w:val="16"/>
                <w:szCs w:val="16"/>
              </w:rPr>
              <w:t xml:space="preserve"> </w:t>
            </w:r>
            <w:r w:rsidR="007D1629" w:rsidRPr="001D42D0">
              <w:rPr>
                <w:bCs/>
                <w:sz w:val="16"/>
                <w:szCs w:val="16"/>
              </w:rPr>
              <w:t>kierunkow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6E68DE" w14:textId="77777777" w:rsidR="007D1629" w:rsidRPr="001D42D0" w:rsidRDefault="00022309" w:rsidP="007D1629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bCs/>
                  <w:sz w:val="16"/>
                  <w:szCs w:val="16"/>
                </w:rPr>
                <w:id w:val="1469010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1629" w:rsidRPr="001D42D0">
                  <w:rPr>
                    <w:rFonts w:ascii="MS Gothic" w:eastAsia="MS Gothic" w:hAnsi="MS Gothic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7D1629" w:rsidRPr="001D42D0">
              <w:rPr>
                <w:bCs/>
                <w:sz w:val="16"/>
                <w:szCs w:val="16"/>
              </w:rPr>
              <w:t xml:space="preserve"> obowiązkowe </w:t>
            </w:r>
          </w:p>
          <w:p w14:paraId="303B621F" w14:textId="77777777" w:rsidR="007D1629" w:rsidRPr="001D42D0" w:rsidRDefault="00022309" w:rsidP="007D1629">
            <w:pPr>
              <w:spacing w:line="240" w:lineRule="auto"/>
              <w:rPr>
                <w:sz w:val="20"/>
                <w:szCs w:val="16"/>
              </w:rPr>
            </w:pPr>
            <w:sdt>
              <w:sdtPr>
                <w:rPr>
                  <w:bCs/>
                  <w:sz w:val="16"/>
                  <w:szCs w:val="16"/>
                </w:rPr>
                <w:id w:val="-4699862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1629" w:rsidRPr="001D42D0">
                  <w:rPr>
                    <w:rFonts w:ascii="MS Gothic" w:eastAsia="MS Gothic" w:hAnsi="MS Gothic" w:hint="eastAsia"/>
                    <w:bCs/>
                    <w:sz w:val="16"/>
                    <w:szCs w:val="16"/>
                  </w:rPr>
                  <w:t>☒</w:t>
                </w:r>
              </w:sdtContent>
            </w:sdt>
            <w:r w:rsidR="007D1629" w:rsidRPr="001D42D0">
              <w:rPr>
                <w:bCs/>
                <w:sz w:val="16"/>
                <w:szCs w:val="16"/>
              </w:rPr>
              <w:t xml:space="preserve"> do wyboru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FCB205B" w14:textId="77777777" w:rsidR="007D1629" w:rsidRPr="001D42D0" w:rsidRDefault="007D1629" w:rsidP="007D1629">
            <w:pPr>
              <w:spacing w:line="240" w:lineRule="auto"/>
              <w:rPr>
                <w:bCs/>
                <w:sz w:val="16"/>
                <w:szCs w:val="16"/>
              </w:rPr>
            </w:pPr>
            <w:r w:rsidRPr="001D42D0">
              <w:rPr>
                <w:bCs/>
                <w:sz w:val="16"/>
                <w:szCs w:val="16"/>
              </w:rPr>
              <w:t>Numer semestru: …</w:t>
            </w:r>
            <w:r w:rsidR="00D75BB2" w:rsidRPr="001D42D0">
              <w:rPr>
                <w:bCs/>
                <w:sz w:val="16"/>
                <w:szCs w:val="16"/>
              </w:rPr>
              <w:t>I</w:t>
            </w:r>
            <w:r w:rsidRPr="001D42D0">
              <w:rPr>
                <w:bCs/>
                <w:sz w:val="16"/>
                <w:szCs w:val="16"/>
              </w:rPr>
              <w:t>……..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910BEBF" w14:textId="77777777" w:rsidR="007D1629" w:rsidRPr="001D42D0" w:rsidRDefault="00022309" w:rsidP="007D1629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2041739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1629" w:rsidRPr="001D42D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7D1629" w:rsidRPr="001D42D0">
              <w:rPr>
                <w:sz w:val="16"/>
                <w:szCs w:val="16"/>
              </w:rPr>
              <w:t xml:space="preserve"> </w:t>
            </w:r>
            <w:r w:rsidR="007D1629" w:rsidRPr="001D42D0">
              <w:rPr>
                <w:bCs/>
                <w:sz w:val="16"/>
                <w:szCs w:val="16"/>
              </w:rPr>
              <w:t>semestr  zimowy</w:t>
            </w:r>
            <w:r w:rsidR="007D1629" w:rsidRPr="001D42D0">
              <w:rPr>
                <w:bCs/>
                <w:sz w:val="16"/>
                <w:szCs w:val="16"/>
              </w:rPr>
              <w:br/>
            </w:r>
            <w:sdt>
              <w:sdtPr>
                <w:rPr>
                  <w:sz w:val="16"/>
                  <w:szCs w:val="16"/>
                </w:rPr>
                <w:id w:val="-21605338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1629" w:rsidRPr="001D42D0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7D1629" w:rsidRPr="001D42D0">
              <w:rPr>
                <w:sz w:val="16"/>
                <w:szCs w:val="16"/>
              </w:rPr>
              <w:t xml:space="preserve"> </w:t>
            </w:r>
            <w:r w:rsidR="007D1629" w:rsidRPr="001D42D0">
              <w:rPr>
                <w:bCs/>
                <w:sz w:val="16"/>
                <w:szCs w:val="16"/>
              </w:rPr>
              <w:t xml:space="preserve">semestr  letni </w:t>
            </w:r>
          </w:p>
        </w:tc>
      </w:tr>
      <w:tr w:rsidR="001D42D0" w:rsidRPr="001D42D0" w14:paraId="2362AE09" w14:textId="77777777" w:rsidTr="423A0361">
        <w:trPr>
          <w:trHeight w:val="397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A05A809" w14:textId="77777777" w:rsidR="007D1629" w:rsidRPr="001D42D0" w:rsidRDefault="007D1629" w:rsidP="007D1629">
            <w:pPr>
              <w:spacing w:line="240" w:lineRule="auto"/>
              <w:jc w:val="right"/>
              <w:rPr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5A39BBE3" w14:textId="77777777" w:rsidR="007D1629" w:rsidRPr="001D42D0" w:rsidRDefault="007D1629" w:rsidP="007D1629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3969" w:type="dxa"/>
            <w:gridSpan w:val="4"/>
            <w:tcBorders>
              <w:top w:val="single" w:sz="2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15053C" w14:textId="77777777" w:rsidR="007D1629" w:rsidRPr="001D42D0" w:rsidRDefault="007D1629" w:rsidP="007D1629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Rok akademicki, od którego obowiązuje opis (rocznik):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5C38F0" w14:textId="1BF92555" w:rsidR="007D1629" w:rsidRPr="001D42D0" w:rsidRDefault="007D1629" w:rsidP="007D1629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20</w:t>
            </w:r>
            <w:r w:rsidR="33D21341" w:rsidRPr="001D42D0">
              <w:rPr>
                <w:sz w:val="16"/>
                <w:szCs w:val="16"/>
              </w:rPr>
              <w:t>20</w:t>
            </w:r>
            <w:r w:rsidRPr="001D42D0">
              <w:rPr>
                <w:sz w:val="16"/>
                <w:szCs w:val="16"/>
              </w:rPr>
              <w:t>/202</w:t>
            </w:r>
            <w:r w:rsidR="6D8CF0A4" w:rsidRPr="001D42D0">
              <w:rPr>
                <w:sz w:val="16"/>
                <w:szCs w:val="16"/>
              </w:rPr>
              <w:t>1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EA9E6D" w14:textId="77777777" w:rsidR="007D1629" w:rsidRPr="001D42D0" w:rsidRDefault="007D1629" w:rsidP="007D1629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Numer katalogowy:</w:t>
            </w:r>
          </w:p>
        </w:tc>
        <w:tc>
          <w:tcPr>
            <w:tcW w:w="1811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8A9D3D" w14:textId="77777777" w:rsidR="007D1629" w:rsidRPr="001D42D0" w:rsidRDefault="003A6038" w:rsidP="007D1629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1D42D0">
              <w:rPr>
                <w:b/>
                <w:sz w:val="16"/>
                <w:szCs w:val="16"/>
              </w:rPr>
              <w:t>OGR_BT-2S-1L-15_7</w:t>
            </w:r>
          </w:p>
        </w:tc>
      </w:tr>
      <w:tr w:rsidR="001D42D0" w:rsidRPr="001D42D0" w14:paraId="41C8F396" w14:textId="77777777" w:rsidTr="423A0361">
        <w:trPr>
          <w:trHeight w:val="227"/>
        </w:trPr>
        <w:tc>
          <w:tcPr>
            <w:tcW w:w="1067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A3D3EC" w14:textId="77777777" w:rsidR="007D1629" w:rsidRPr="001D42D0" w:rsidRDefault="007D1629" w:rsidP="007D1629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1D42D0" w:rsidRPr="001D42D0" w14:paraId="000B1C53" w14:textId="77777777" w:rsidTr="423A0361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6EAEB9C2" w14:textId="77777777" w:rsidR="007D1629" w:rsidRPr="001D42D0" w:rsidRDefault="007D1629" w:rsidP="007D1629">
            <w:pPr>
              <w:spacing w:line="240" w:lineRule="auto"/>
              <w:rPr>
                <w:bCs/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Koordynator 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280DF8" w14:textId="77777777" w:rsidR="007D1629" w:rsidRPr="001D42D0" w:rsidRDefault="007D1629" w:rsidP="007D1629">
            <w:pPr>
              <w:tabs>
                <w:tab w:val="left" w:pos="6592"/>
              </w:tabs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Dr Katarzyna Fiszdon</w:t>
            </w:r>
          </w:p>
        </w:tc>
      </w:tr>
      <w:tr w:rsidR="001D42D0" w:rsidRPr="001D42D0" w14:paraId="21272FB1" w14:textId="77777777" w:rsidTr="423A0361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5C74FC35" w14:textId="77777777" w:rsidR="007D1629" w:rsidRPr="001D42D0" w:rsidRDefault="007D1629" w:rsidP="007D1629">
            <w:pPr>
              <w:spacing w:line="240" w:lineRule="auto"/>
              <w:rPr>
                <w:bCs/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Prowadzący zajęci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47D415" w14:textId="2C5CCBB1" w:rsidR="007D1629" w:rsidRPr="001D42D0" w:rsidRDefault="007D1629" w:rsidP="007D1629">
            <w:pPr>
              <w:tabs>
                <w:tab w:val="left" w:pos="6592"/>
              </w:tabs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 xml:space="preserve">dr K. Fiszdon, </w:t>
            </w:r>
            <w:r w:rsidR="4BAB9702" w:rsidRPr="001D42D0">
              <w:rPr>
                <w:rFonts w:ascii="Arial" w:hAnsi="Arial" w:cs="Arial"/>
                <w:sz w:val="16"/>
                <w:szCs w:val="16"/>
              </w:rPr>
              <w:t>mgr J. Maciocha</w:t>
            </w:r>
            <w:r w:rsidRPr="001D42D0">
              <w:rPr>
                <w:rFonts w:ascii="Arial" w:hAnsi="Arial" w:cs="Arial"/>
                <w:sz w:val="16"/>
                <w:szCs w:val="16"/>
              </w:rPr>
              <w:t>, dr B. Grzegrzółka</w:t>
            </w:r>
          </w:p>
        </w:tc>
      </w:tr>
      <w:tr w:rsidR="001D42D0" w:rsidRPr="001D42D0" w14:paraId="42275852" w14:textId="77777777" w:rsidTr="423A0361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5DA554A9" w14:textId="77777777" w:rsidR="007D1629" w:rsidRPr="001D42D0" w:rsidRDefault="007D1629" w:rsidP="007D1629">
            <w:pPr>
              <w:spacing w:line="240" w:lineRule="auto"/>
              <w:rPr>
                <w:bCs/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Jednostka realizując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9FE140" w14:textId="079C33FC" w:rsidR="007D1629" w:rsidRPr="001D42D0" w:rsidRDefault="007D1629" w:rsidP="001D42D0">
            <w:pPr>
              <w:tabs>
                <w:tab w:val="left" w:pos="6592"/>
              </w:tabs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Katedra Genetyki i O</w:t>
            </w:r>
            <w:r w:rsidR="6B7CA19E" w:rsidRPr="001D42D0">
              <w:rPr>
                <w:rFonts w:ascii="Arial" w:hAnsi="Arial" w:cs="Arial"/>
                <w:sz w:val="16"/>
                <w:szCs w:val="16"/>
              </w:rPr>
              <w:t>chrony</w:t>
            </w:r>
            <w:r w:rsidR="001D42D0" w:rsidRPr="001D42D0">
              <w:rPr>
                <w:rFonts w:ascii="Arial" w:hAnsi="Arial" w:cs="Arial"/>
                <w:sz w:val="16"/>
                <w:szCs w:val="16"/>
              </w:rPr>
              <w:t xml:space="preserve"> Zwierząt, Instytut Nauk o Zwierzętach</w:t>
            </w:r>
          </w:p>
        </w:tc>
      </w:tr>
      <w:tr w:rsidR="001D42D0" w:rsidRPr="001D42D0" w14:paraId="643F9685" w14:textId="77777777" w:rsidTr="423A0361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674D9E4A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1D42D0">
              <w:rPr>
                <w:sz w:val="16"/>
                <w:szCs w:val="16"/>
              </w:rPr>
              <w:t>Jednostka zlecając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046F68" w14:textId="2FA18E42" w:rsidR="007D1629" w:rsidRPr="001D42D0" w:rsidRDefault="007D1629" w:rsidP="001D42D0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W</w:t>
            </w:r>
            <w:r w:rsidR="001D42D0" w:rsidRPr="001D42D0">
              <w:rPr>
                <w:rFonts w:ascii="Arial" w:hAnsi="Arial" w:cs="Arial"/>
                <w:sz w:val="16"/>
                <w:szCs w:val="16"/>
              </w:rPr>
              <w:t>ydział Ogrodnictwa i Biotechnologii</w:t>
            </w:r>
          </w:p>
        </w:tc>
      </w:tr>
      <w:tr w:rsidR="001D42D0" w:rsidRPr="001D42D0" w14:paraId="33982D36" w14:textId="77777777" w:rsidTr="423A0361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42BFD4F1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Założenia, cele i opis 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A3424F" w14:textId="77777777" w:rsidR="007D1629" w:rsidRPr="001D42D0" w:rsidRDefault="007D1629" w:rsidP="007D1629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Zapoznanie studentów z biologią gatunków hodowanych jako zwierzęta laboratoryjne, zasadami chowu i hodowli tych zwierząt, warunkami usytuowania i wyposażenia zwierzętarni, standaryzacją środowiskową i genetyczną i regulacjami prawnymi hodowli i wykorzystania zwierząt w eksperymencie. Zapewnienie studentom uzyskanie przeszkolenia wymaganego Rozporządzeniem Ministra Edukacji i Szkolnictwa Wyższego z dn. 8 maja 2015 r do uczestnictwa w procedurach związanych z wykorzystaniem zwierząt do celów naukowych lub edukacyjnych.</w:t>
            </w:r>
          </w:p>
          <w:p w14:paraId="0B0B58B4" w14:textId="77777777" w:rsidR="007D1629" w:rsidRPr="001D42D0" w:rsidRDefault="007D1629" w:rsidP="007D1629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Podstawy anatomii i fizjologii zwierząt wykorzystywanych w procedurach. Argumenty za i przeciw wykorzystywaniu zwierząt do celów naukowych lub edukacyjnych. Zasady etyczne postępowania ze zwierzętami. Przygotowanie zwierząt do procedury. Standaryzacja genetyczna – szczepy wsobne, stada outbredowe,.1) Znieczulenie i metody uśmierzania bólu. Wpływ środków anestetycznych i przeciwbólowych na wynik doświadczenia. Metody uśmiercania zwierząt, stosowanie wczesnego i humanitarnego zakończenia procedury. Obowiązujące przepisy krajowe w zakresie ochrony zwierząt doświadczalnych. Komisje etyczne do spraw doświadczeń na zwierzętach. Zasady bezpieczeństwa i higieny pracy ze zwierzętami wykorzystywanymi w procedurach. Hodowla zwierząt z uwzględnieniem biologii gatunku oraz genetyki. Normy utrzymywania tych zwierząt (środowisko, klatki, pasze) i wzbogacanie ich środowiska. Codzienna opieka nad zwierzętami. Wykorzystanie alternatywnych metod badań</w:t>
            </w:r>
          </w:p>
          <w:p w14:paraId="3E1CCCD1" w14:textId="77777777" w:rsidR="007D1629" w:rsidRPr="001D42D0" w:rsidRDefault="007D1629" w:rsidP="007D1629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Ćwiczenia audytoryjne: GMO. Typy zwierzętarni, ich wyposażenie i obsługa. Standaryzacja środowiskowa. Zwierzęta GN, SPF i CV – ich znaczenie i wykorzystanie w badaniach biologicznych. Metody i procedury obchodzenia się ze zwierzętami wykorzystywanymi w procedurach dostosowane do danego gatunku. Podstawowe rodzaje zachowania zwierząt</w:t>
            </w:r>
          </w:p>
          <w:p w14:paraId="2959F5F8" w14:textId="77777777" w:rsidR="007D1629" w:rsidRPr="001D42D0" w:rsidRDefault="007D1629" w:rsidP="007D1629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 xml:space="preserve">Ćwiczenia projektowe: Gatunki zwierząt laboratoryjnych i ich biologia (ssaki, przepiórki japońskie). Działanie Komisji Etycznej i przygotowywanie wniosku. Przygotowanie i przeprowadzenie doświadczenia na zwierzętach. </w:t>
            </w:r>
          </w:p>
          <w:p w14:paraId="5959F3AD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Ćwiczenia terenowe: Wyposażenie zwierzętarni. Zasady utrzymania standardów środowiskowych. Manipulacja ze zwierzętami, rozpoznawanie płci, znakowanie</w:t>
            </w:r>
            <w:r w:rsidRPr="001D42D0">
              <w:rPr>
                <w:rFonts w:ascii="Arial" w:hAnsi="Arial" w:cs="Arial"/>
                <w:iCs/>
                <w:sz w:val="16"/>
                <w:szCs w:val="16"/>
              </w:rPr>
              <w:t>. Przeprowadzanie kojarzenia, monitoring i odchów.</w:t>
            </w:r>
            <w:r w:rsidRPr="001D42D0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r w:rsidRPr="001D42D0">
              <w:rPr>
                <w:rFonts w:ascii="Arial" w:hAnsi="Arial" w:cs="Arial"/>
                <w:sz w:val="16"/>
                <w:szCs w:val="16"/>
              </w:rPr>
              <w:t>Rozpoznawanie właściwych dla poszczególnych gatunków zwierząt przeznaczonych do wykorzystania lub wykorzystywanych w procedurach oznak dystresu, bólu i cierpienia</w:t>
            </w:r>
          </w:p>
        </w:tc>
      </w:tr>
      <w:tr w:rsidR="001D42D0" w:rsidRPr="001D42D0" w14:paraId="6C24715B" w14:textId="77777777" w:rsidTr="423A0361">
        <w:trPr>
          <w:trHeight w:val="532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5BF3CE84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Formy dydaktyczne, liczba godzin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8878AA" w14:textId="77777777" w:rsidR="007D1629" w:rsidRPr="001D42D0" w:rsidRDefault="007D1629" w:rsidP="007D1629">
            <w:pPr>
              <w:numPr>
                <w:ilvl w:val="0"/>
                <w:numId w:val="1"/>
              </w:numPr>
              <w:tabs>
                <w:tab w:val="clear" w:pos="720"/>
              </w:tabs>
              <w:spacing w:line="240" w:lineRule="auto"/>
              <w:ind w:left="470"/>
              <w:rPr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Wykład</w:t>
            </w:r>
            <w:r w:rsidRPr="001D42D0">
              <w:rPr>
                <w:sz w:val="16"/>
                <w:szCs w:val="16"/>
              </w:rPr>
              <w:t xml:space="preserve"> …………………………………………………………………………………………..………;  liczba godzin ...15....;  </w:t>
            </w:r>
          </w:p>
          <w:p w14:paraId="390F51E2" w14:textId="3135528F" w:rsidR="007D1629" w:rsidRPr="001D42D0" w:rsidRDefault="007D1629" w:rsidP="007D1629">
            <w:pPr>
              <w:numPr>
                <w:ilvl w:val="0"/>
                <w:numId w:val="1"/>
              </w:numPr>
              <w:tabs>
                <w:tab w:val="clear" w:pos="720"/>
              </w:tabs>
              <w:spacing w:line="240" w:lineRule="auto"/>
              <w:ind w:left="470"/>
              <w:rPr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Ćwiczenia audytoryjne</w:t>
            </w:r>
            <w:r w:rsidRPr="001D42D0">
              <w:rPr>
                <w:sz w:val="16"/>
                <w:szCs w:val="16"/>
              </w:rPr>
              <w:t xml:space="preserve"> …………………………………………………………………………;  liczba godzin ...15...;  </w:t>
            </w:r>
          </w:p>
          <w:p w14:paraId="503FA753" w14:textId="4A240277" w:rsidR="007D1629" w:rsidRPr="001D42D0" w:rsidRDefault="4EE225AD" w:rsidP="423A0361">
            <w:pPr>
              <w:numPr>
                <w:ilvl w:val="0"/>
                <w:numId w:val="1"/>
              </w:numPr>
              <w:tabs>
                <w:tab w:val="clear" w:pos="720"/>
              </w:tabs>
              <w:spacing w:line="240" w:lineRule="auto"/>
              <w:ind w:left="470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Możliwość wykorzystania kształcenia na odległość w przypadkach koniecznych</w:t>
            </w:r>
          </w:p>
        </w:tc>
      </w:tr>
      <w:tr w:rsidR="001D42D0" w:rsidRPr="001D42D0" w14:paraId="3F14278E" w14:textId="77777777" w:rsidTr="423A0361">
        <w:trPr>
          <w:trHeight w:val="346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078B6F94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Metody dydaktycz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0A2136" w14:textId="77777777" w:rsidR="007D1629" w:rsidRPr="001D42D0" w:rsidRDefault="007D1629" w:rsidP="007D1629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Wykłady, dyskusja, projekt, gry symulacyjne</w:t>
            </w:r>
          </w:p>
        </w:tc>
      </w:tr>
      <w:tr w:rsidR="001D42D0" w:rsidRPr="001D42D0" w14:paraId="5E16DAA5" w14:textId="77777777" w:rsidTr="423A0361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614DB038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 xml:space="preserve">Wymagania formalne </w:t>
            </w:r>
          </w:p>
          <w:p w14:paraId="157D8B94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i założenia wstęp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FC2FF7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 xml:space="preserve">Wymagania formalne : </w:t>
            </w:r>
            <w:r w:rsidRPr="001D42D0">
              <w:rPr>
                <w:rFonts w:ascii="Arial" w:hAnsi="Arial" w:cs="Arial"/>
                <w:sz w:val="16"/>
                <w:szCs w:val="16"/>
              </w:rPr>
              <w:t xml:space="preserve">genetyka, zoologia, </w:t>
            </w:r>
            <w:r w:rsidRPr="001D42D0">
              <w:rPr>
                <w:sz w:val="16"/>
                <w:szCs w:val="16"/>
              </w:rPr>
              <w:t xml:space="preserve">założenia wstępne: </w:t>
            </w:r>
            <w:r w:rsidRPr="001D42D0">
              <w:rPr>
                <w:rFonts w:ascii="Arial" w:hAnsi="Arial" w:cs="Arial"/>
                <w:sz w:val="16"/>
                <w:szCs w:val="16"/>
              </w:rPr>
              <w:t>Student posiada wiedzę z zakresu systematyki zwierząt, anatomii i fizjologii, sposobów dziedziczenia cech, podstaw statystyki</w:t>
            </w:r>
          </w:p>
        </w:tc>
      </w:tr>
      <w:tr w:rsidR="001D42D0" w:rsidRPr="001D42D0" w14:paraId="54B53AD3" w14:textId="77777777" w:rsidTr="423A0361">
        <w:trPr>
          <w:trHeight w:val="907"/>
        </w:trPr>
        <w:tc>
          <w:tcPr>
            <w:tcW w:w="2480" w:type="dxa"/>
            <w:gridSpan w:val="2"/>
            <w:vAlign w:val="center"/>
          </w:tcPr>
          <w:p w14:paraId="3C77472E" w14:textId="77777777" w:rsidR="007D1629" w:rsidRPr="001D42D0" w:rsidRDefault="007D1629" w:rsidP="007D1629">
            <w:pPr>
              <w:spacing w:line="240" w:lineRule="auto"/>
              <w:rPr>
                <w:bCs/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Efekty uczenia się:</w:t>
            </w:r>
          </w:p>
        </w:tc>
        <w:tc>
          <w:tcPr>
            <w:tcW w:w="2730" w:type="dxa"/>
            <w:gridSpan w:val="3"/>
          </w:tcPr>
          <w:p w14:paraId="74A1F1FF" w14:textId="77777777" w:rsidR="007D1629" w:rsidRPr="001D42D0" w:rsidRDefault="007D1629" w:rsidP="005136A8">
            <w:pPr>
              <w:spacing w:before="60" w:after="60" w:line="240" w:lineRule="auto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Wiedza:</w:t>
            </w:r>
          </w:p>
          <w:p w14:paraId="2DB59B1A" w14:textId="77777777" w:rsidR="005136A8" w:rsidRPr="001D42D0" w:rsidRDefault="005136A8" w:rsidP="005136A8">
            <w:pPr>
              <w:spacing w:before="60" w:after="60" w:line="276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W1 student ma wiedzę w zakresie pochodzenia, biologii rozmnażania i warunków utrzymania poszczególnych gatunków zwierząt laboratoryjnych</w:t>
            </w:r>
          </w:p>
          <w:p w14:paraId="7F091DA6" w14:textId="77777777" w:rsidR="005136A8" w:rsidRPr="001D42D0" w:rsidRDefault="005136A8" w:rsidP="005136A8">
            <w:pPr>
              <w:spacing w:before="60" w:after="60" w:line="276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W2 student rozumie potrzebę prowadzenia hodowli i wykorzystania w badaniach zwierząt transgenicznych</w:t>
            </w:r>
          </w:p>
          <w:p w14:paraId="53F63080" w14:textId="77777777" w:rsidR="007D1629" w:rsidRPr="001D42D0" w:rsidRDefault="005136A8" w:rsidP="005136A8">
            <w:pPr>
              <w:spacing w:before="60" w:after="60" w:line="240" w:lineRule="auto"/>
              <w:rPr>
                <w:b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W3 Student zna podstawy prawidłowego projektowania badań na zwierzętach</w:t>
            </w:r>
          </w:p>
        </w:tc>
        <w:tc>
          <w:tcPr>
            <w:tcW w:w="2730" w:type="dxa"/>
            <w:gridSpan w:val="3"/>
          </w:tcPr>
          <w:p w14:paraId="0F58FAE9" w14:textId="77777777" w:rsidR="007D1629" w:rsidRPr="001D42D0" w:rsidRDefault="007D1629" w:rsidP="005136A8">
            <w:pPr>
              <w:spacing w:before="60" w:after="60" w:line="240" w:lineRule="auto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Umiejętności:</w:t>
            </w:r>
          </w:p>
          <w:p w14:paraId="3F1E3A18" w14:textId="77777777" w:rsidR="005136A8" w:rsidRPr="001D42D0" w:rsidRDefault="005136A8" w:rsidP="005136A8">
            <w:pPr>
              <w:spacing w:before="60" w:after="60" w:line="276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U1 student posiada umiejętności niezbędne do prawidłowego zaprojektowania i podjęcia badań na zwierzętach</w:t>
            </w:r>
          </w:p>
          <w:p w14:paraId="569DD28F" w14:textId="77777777" w:rsidR="005136A8" w:rsidRPr="001D42D0" w:rsidRDefault="005136A8" w:rsidP="005136A8">
            <w:pPr>
              <w:spacing w:before="60" w:after="60" w:line="276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U2 posiada umiejętność wyszukiwania i wykorzystania potrzebnych informacji z różnych źródeł i ich twórczego wykorzystania w realizacji założonego celu</w:t>
            </w:r>
          </w:p>
          <w:p w14:paraId="38A711F0" w14:textId="77777777" w:rsidR="005136A8" w:rsidRPr="001D42D0" w:rsidRDefault="005136A8" w:rsidP="005136A8">
            <w:pPr>
              <w:spacing w:before="60" w:after="60" w:line="276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U3 student potrafi dobrać właściwy dla danego doświadczenia gatunek i rodzaj testowanych zwierząt</w:t>
            </w:r>
          </w:p>
          <w:p w14:paraId="5915AE41" w14:textId="77777777" w:rsidR="007D1629" w:rsidRPr="001D42D0" w:rsidRDefault="005136A8" w:rsidP="005136A8">
            <w:pPr>
              <w:spacing w:before="60" w:after="60" w:line="240" w:lineRule="auto"/>
              <w:rPr>
                <w:b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U4 student potrafi wykorzystać podstawową wiedzę ze statystyki dla właściwego doboru liczby badanych zwierząt i odpowiedniego zestawienia grup doświadczalnych.</w:t>
            </w:r>
          </w:p>
        </w:tc>
        <w:tc>
          <w:tcPr>
            <w:tcW w:w="2730" w:type="dxa"/>
            <w:gridSpan w:val="4"/>
          </w:tcPr>
          <w:p w14:paraId="489FDC0A" w14:textId="77777777" w:rsidR="007D1629" w:rsidRPr="001D42D0" w:rsidRDefault="007D1629" w:rsidP="005136A8">
            <w:pPr>
              <w:spacing w:before="60" w:after="60" w:line="240" w:lineRule="auto"/>
              <w:rPr>
                <w:bCs/>
                <w:sz w:val="16"/>
                <w:szCs w:val="16"/>
              </w:rPr>
            </w:pPr>
            <w:r w:rsidRPr="001D42D0">
              <w:rPr>
                <w:bCs/>
                <w:sz w:val="16"/>
                <w:szCs w:val="16"/>
              </w:rPr>
              <w:t>Kompetencje:</w:t>
            </w:r>
          </w:p>
          <w:p w14:paraId="6D5C2BF4" w14:textId="77777777" w:rsidR="005136A8" w:rsidRPr="001D42D0" w:rsidRDefault="005136A8" w:rsidP="005136A8">
            <w:pPr>
              <w:spacing w:before="60" w:after="60" w:line="276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K1 student ma świadomość społecznego znaczenia badań na zwierzętach i konieczność dbałości o ich dobrostan</w:t>
            </w:r>
          </w:p>
          <w:p w14:paraId="4C49A9C0" w14:textId="77777777" w:rsidR="007D1629" w:rsidRPr="001D42D0" w:rsidRDefault="005136A8" w:rsidP="005136A8">
            <w:pPr>
              <w:spacing w:before="60" w:after="60" w:line="240" w:lineRule="auto"/>
              <w:rPr>
                <w:b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K2 student rozumie potrzebę stałego poszerzania i pogłębiania wiedzy, zna jej praktyczne wykorzystanie</w:t>
            </w:r>
          </w:p>
        </w:tc>
      </w:tr>
      <w:tr w:rsidR="001D42D0" w:rsidRPr="001D42D0" w14:paraId="45AFA940" w14:textId="77777777" w:rsidTr="423A0361">
        <w:trPr>
          <w:trHeight w:val="572"/>
        </w:trPr>
        <w:tc>
          <w:tcPr>
            <w:tcW w:w="2480" w:type="dxa"/>
            <w:gridSpan w:val="2"/>
            <w:shd w:val="clear" w:color="auto" w:fill="auto"/>
            <w:vAlign w:val="center"/>
          </w:tcPr>
          <w:p w14:paraId="3FF031A1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lastRenderedPageBreak/>
              <w:t>Sposób weryfikacji efektów uczenia się:</w:t>
            </w:r>
          </w:p>
        </w:tc>
        <w:tc>
          <w:tcPr>
            <w:tcW w:w="8190" w:type="dxa"/>
            <w:gridSpan w:val="10"/>
            <w:vAlign w:val="center"/>
          </w:tcPr>
          <w:p w14:paraId="7BFB66BE" w14:textId="77777777" w:rsidR="007D1629" w:rsidRPr="001D42D0" w:rsidRDefault="005136A8" w:rsidP="007D1629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 xml:space="preserve">W1-3, U1-4 </w:t>
            </w:r>
            <w:r w:rsidR="007D1629" w:rsidRPr="001D42D0">
              <w:rPr>
                <w:rFonts w:ascii="Arial" w:hAnsi="Arial" w:cs="Arial"/>
                <w:sz w:val="16"/>
                <w:szCs w:val="16"/>
              </w:rPr>
              <w:t>– ocena wykonania zadania projektowego</w:t>
            </w:r>
          </w:p>
          <w:p w14:paraId="4A21B634" w14:textId="066EF50C" w:rsidR="007D1629" w:rsidRPr="001D42D0" w:rsidRDefault="005136A8" w:rsidP="423A0361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K1, K2</w:t>
            </w:r>
            <w:r w:rsidR="007D1629" w:rsidRPr="001D42D0">
              <w:rPr>
                <w:rFonts w:ascii="Arial" w:hAnsi="Arial" w:cs="Arial"/>
                <w:sz w:val="16"/>
                <w:szCs w:val="16"/>
              </w:rPr>
              <w:t xml:space="preserve"> - ocena wystąpień i prezentacji w trakcie zajęć</w:t>
            </w:r>
          </w:p>
          <w:p w14:paraId="4C9793C7" w14:textId="2F0E1122" w:rsidR="007D1629" w:rsidRPr="001D42D0" w:rsidRDefault="4D60406B" w:rsidP="423A0361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Możliwość wykorzystania kształcenia na odległość w przypadkach koniecznych</w:t>
            </w:r>
          </w:p>
          <w:p w14:paraId="34701705" w14:textId="49AB6435" w:rsidR="007D1629" w:rsidRPr="001D42D0" w:rsidRDefault="007D1629" w:rsidP="423A0361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D42D0" w:rsidRPr="001D42D0" w14:paraId="29FDDFBF" w14:textId="77777777" w:rsidTr="423A0361">
        <w:trPr>
          <w:trHeight w:val="505"/>
        </w:trPr>
        <w:tc>
          <w:tcPr>
            <w:tcW w:w="2480" w:type="dxa"/>
            <w:gridSpan w:val="2"/>
            <w:shd w:val="clear" w:color="auto" w:fill="auto"/>
            <w:vAlign w:val="center"/>
          </w:tcPr>
          <w:p w14:paraId="7366A421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Forma dokumentacji osiągniętych efektów uczenia się:</w:t>
            </w:r>
          </w:p>
        </w:tc>
        <w:tc>
          <w:tcPr>
            <w:tcW w:w="8190" w:type="dxa"/>
            <w:gridSpan w:val="10"/>
            <w:vAlign w:val="center"/>
          </w:tcPr>
          <w:p w14:paraId="4DB14739" w14:textId="77777777" w:rsidR="007D1629" w:rsidRPr="001D42D0" w:rsidRDefault="007D1629" w:rsidP="007D1629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Zadania projektowe z oceną</w:t>
            </w:r>
          </w:p>
          <w:p w14:paraId="1A8DD89E" w14:textId="12B11105" w:rsidR="007D1629" w:rsidRPr="001D42D0" w:rsidRDefault="007D1629" w:rsidP="423A0361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Imienne karty oceny studenta</w:t>
            </w:r>
          </w:p>
          <w:p w14:paraId="514AFD5C" w14:textId="33536589" w:rsidR="007D1629" w:rsidRPr="001D42D0" w:rsidRDefault="7224E973" w:rsidP="423A0361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Możliwość wykorzystania kształcenia na odległość w przypadkach koniecznych</w:t>
            </w:r>
          </w:p>
        </w:tc>
      </w:tr>
      <w:tr w:rsidR="001D42D0" w:rsidRPr="001D42D0" w14:paraId="0C76BF19" w14:textId="77777777" w:rsidTr="423A0361">
        <w:trPr>
          <w:trHeight w:val="527"/>
        </w:trPr>
        <w:tc>
          <w:tcPr>
            <w:tcW w:w="2480" w:type="dxa"/>
            <w:gridSpan w:val="2"/>
            <w:shd w:val="clear" w:color="auto" w:fill="auto"/>
            <w:vAlign w:val="center"/>
          </w:tcPr>
          <w:p w14:paraId="56529020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Elementy i wagi mające wpływ</w:t>
            </w:r>
          </w:p>
          <w:p w14:paraId="3BF2AA5A" w14:textId="77777777" w:rsidR="007D1629" w:rsidRPr="001D42D0" w:rsidRDefault="007D1629" w:rsidP="007D1629">
            <w:pPr>
              <w:spacing w:line="240" w:lineRule="auto"/>
              <w:rPr>
                <w:b/>
                <w:bCs/>
                <w:sz w:val="16"/>
                <w:szCs w:val="16"/>
                <w:vertAlign w:val="superscript"/>
              </w:rPr>
            </w:pPr>
            <w:r w:rsidRPr="001D42D0">
              <w:rPr>
                <w:sz w:val="16"/>
                <w:szCs w:val="16"/>
              </w:rPr>
              <w:t>na ocenę końcową:</w:t>
            </w:r>
          </w:p>
        </w:tc>
        <w:tc>
          <w:tcPr>
            <w:tcW w:w="8190" w:type="dxa"/>
            <w:gridSpan w:val="10"/>
            <w:vAlign w:val="center"/>
          </w:tcPr>
          <w:p w14:paraId="4AB4BAEB" w14:textId="77777777" w:rsidR="007D1629" w:rsidRPr="001D42D0" w:rsidRDefault="007D1629" w:rsidP="007D1629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Ocena zadania projektowego – 70%</w:t>
            </w:r>
          </w:p>
          <w:p w14:paraId="41909699" w14:textId="77777777" w:rsidR="007D1629" w:rsidRPr="001D42D0" w:rsidRDefault="007D1629" w:rsidP="007D1629">
            <w:pPr>
              <w:spacing w:line="240" w:lineRule="auto"/>
              <w:rPr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Ocena wystąpień i prezentacji w trakcie zajęć – 30%</w:t>
            </w:r>
          </w:p>
        </w:tc>
      </w:tr>
      <w:tr w:rsidR="001D42D0" w:rsidRPr="001D42D0" w14:paraId="48F86F90" w14:textId="77777777" w:rsidTr="423A0361">
        <w:trPr>
          <w:trHeight w:val="340"/>
        </w:trPr>
        <w:tc>
          <w:tcPr>
            <w:tcW w:w="2480" w:type="dxa"/>
            <w:gridSpan w:val="2"/>
            <w:vAlign w:val="center"/>
          </w:tcPr>
          <w:p w14:paraId="3941EEC4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1D42D0">
              <w:rPr>
                <w:sz w:val="16"/>
                <w:szCs w:val="16"/>
              </w:rPr>
              <w:t>Miejsce realizacji zajęć:</w:t>
            </w:r>
          </w:p>
        </w:tc>
        <w:tc>
          <w:tcPr>
            <w:tcW w:w="8190" w:type="dxa"/>
            <w:gridSpan w:val="10"/>
            <w:vAlign w:val="center"/>
          </w:tcPr>
          <w:p w14:paraId="5986066F" w14:textId="77777777" w:rsidR="007D1629" w:rsidRPr="001D42D0" w:rsidRDefault="007D1629" w:rsidP="007D1629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Sala dydaktyczna, zwierzętarnia KGOHZ, zwierzętarnia Instytutu Biologii im. M. Nenckiego</w:t>
            </w:r>
          </w:p>
        </w:tc>
      </w:tr>
      <w:tr w:rsidR="001D42D0" w:rsidRPr="001D42D0" w14:paraId="11E78C3D" w14:textId="77777777" w:rsidTr="423A0361">
        <w:trPr>
          <w:trHeight w:val="340"/>
        </w:trPr>
        <w:tc>
          <w:tcPr>
            <w:tcW w:w="10670" w:type="dxa"/>
            <w:gridSpan w:val="12"/>
            <w:vAlign w:val="center"/>
          </w:tcPr>
          <w:p w14:paraId="396BECA2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</w:rPr>
            </w:pPr>
            <w:r w:rsidRPr="001D42D0">
              <w:rPr>
                <w:sz w:val="16"/>
                <w:szCs w:val="16"/>
              </w:rPr>
              <w:t>Literatura podstawowa i uzupełniająca:</w:t>
            </w:r>
          </w:p>
          <w:p w14:paraId="1B206965" w14:textId="77777777" w:rsidR="007D1629" w:rsidRPr="001D42D0" w:rsidRDefault="007D1629" w:rsidP="007D1629">
            <w:pPr>
              <w:numPr>
                <w:ilvl w:val="0"/>
                <w:numId w:val="2"/>
              </w:num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Sławiński, T. (1981) Zasady hodowli zwierząt laboratoryjnych. Warszawa: PWN</w:t>
            </w:r>
          </w:p>
          <w:p w14:paraId="4F08224E" w14:textId="77777777" w:rsidR="007D1629" w:rsidRPr="001D42D0" w:rsidRDefault="007D1629" w:rsidP="007D1629">
            <w:pPr>
              <w:numPr>
                <w:ilvl w:val="0"/>
                <w:numId w:val="2"/>
              </w:num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 xml:space="preserve">Brylińska, J., Kwiatkowska, J. (red.). (1996). Zwierzęta laboratoryjne : metody hodowli i doświadczeń. Kraków Universitas. </w:t>
            </w:r>
          </w:p>
          <w:p w14:paraId="3D1A5CEB" w14:textId="77777777" w:rsidR="007D1629" w:rsidRPr="001D42D0" w:rsidRDefault="007D1629" w:rsidP="007D1629">
            <w:pPr>
              <w:numPr>
                <w:ilvl w:val="0"/>
                <w:numId w:val="2"/>
              </w:num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Krzanowska, H. (1981). Niektóre aspekty fizjologii zwierząt laboratoryjnych. Warszawa: PWN</w:t>
            </w:r>
          </w:p>
          <w:p w14:paraId="25CEB0D7" w14:textId="77777777" w:rsidR="007D1629" w:rsidRPr="001D42D0" w:rsidRDefault="007D1629" w:rsidP="007D1629">
            <w:pPr>
              <w:numPr>
                <w:ilvl w:val="0"/>
                <w:numId w:val="2"/>
              </w:num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  <w:lang w:val="en-US"/>
              </w:rPr>
              <w:t xml:space="preserve">Kaliste, E. (red.) (2007). The Welfare of Laboratory Animals. </w:t>
            </w:r>
            <w:r w:rsidRPr="001D42D0">
              <w:rPr>
                <w:rFonts w:ascii="Arial" w:hAnsi="Arial" w:cs="Arial"/>
                <w:sz w:val="16"/>
                <w:szCs w:val="16"/>
              </w:rPr>
              <w:t>Dordrecht: Springer</w:t>
            </w:r>
          </w:p>
          <w:p w14:paraId="521CF98C" w14:textId="77777777" w:rsidR="007D1629" w:rsidRPr="001D42D0" w:rsidRDefault="007D1629" w:rsidP="007D1629">
            <w:pPr>
              <w:numPr>
                <w:ilvl w:val="0"/>
                <w:numId w:val="2"/>
              </w:num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Ustawa z dnia 21 stycznia 2005 o doświadczeniach na zwierzętach</w:t>
            </w:r>
          </w:p>
          <w:p w14:paraId="181E9CEF" w14:textId="77777777" w:rsidR="007D1629" w:rsidRPr="001D42D0" w:rsidRDefault="007D1629" w:rsidP="007D1629">
            <w:pPr>
              <w:numPr>
                <w:ilvl w:val="0"/>
                <w:numId w:val="2"/>
              </w:num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Ustawa o ochronie zwierząt z dnia 21 sierpnia 1997 z późniejszymi zmianami</w:t>
            </w:r>
          </w:p>
        </w:tc>
      </w:tr>
      <w:tr w:rsidR="001D42D0" w:rsidRPr="001D42D0" w14:paraId="14B14E7F" w14:textId="77777777" w:rsidTr="423A0361">
        <w:trPr>
          <w:trHeight w:val="340"/>
        </w:trPr>
        <w:tc>
          <w:tcPr>
            <w:tcW w:w="10670" w:type="dxa"/>
            <w:gridSpan w:val="12"/>
            <w:vAlign w:val="center"/>
          </w:tcPr>
          <w:p w14:paraId="3DB9A417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1D42D0">
              <w:rPr>
                <w:sz w:val="16"/>
                <w:szCs w:val="16"/>
              </w:rPr>
              <w:t>UWAGI</w:t>
            </w:r>
          </w:p>
          <w:p w14:paraId="0D0B940D" w14:textId="77777777" w:rsidR="007D1629" w:rsidRPr="001D42D0" w:rsidRDefault="007D1629" w:rsidP="007D1629">
            <w:pPr>
              <w:spacing w:line="240" w:lineRule="auto"/>
              <w:rPr>
                <w:sz w:val="20"/>
                <w:szCs w:val="20"/>
              </w:rPr>
            </w:pPr>
          </w:p>
          <w:p w14:paraId="0E27B00A" w14:textId="77777777" w:rsidR="007D1629" w:rsidRPr="001D42D0" w:rsidRDefault="007D1629" w:rsidP="007D1629">
            <w:pPr>
              <w:spacing w:line="240" w:lineRule="auto"/>
              <w:rPr>
                <w:sz w:val="16"/>
                <w:szCs w:val="16"/>
              </w:rPr>
            </w:pPr>
          </w:p>
        </w:tc>
      </w:tr>
    </w:tbl>
    <w:p w14:paraId="60061E4C" w14:textId="77777777" w:rsidR="008F7E6F" w:rsidRPr="001D42D0" w:rsidRDefault="008F7E6F">
      <w:pPr>
        <w:rPr>
          <w:sz w:val="16"/>
        </w:rPr>
      </w:pPr>
    </w:p>
    <w:p w14:paraId="20378DA0" w14:textId="77777777" w:rsidR="00ED11F9" w:rsidRPr="001D42D0" w:rsidRDefault="00ED11F9" w:rsidP="00ED11F9">
      <w:pPr>
        <w:rPr>
          <w:sz w:val="16"/>
        </w:rPr>
      </w:pPr>
      <w:r w:rsidRPr="001D42D0">
        <w:rPr>
          <w:sz w:val="16"/>
        </w:rPr>
        <w:t>Wskaźniki ilościowe charakteryzujące moduł/przedmiot:</w:t>
      </w:r>
    </w:p>
    <w:tbl>
      <w:tblPr>
        <w:tblpPr w:leftFromText="141" w:rightFromText="141" w:vertAnchor="text" w:horzAnchor="margin" w:tblpX="-40" w:tblpY="128"/>
        <w:tblW w:w="10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0"/>
        <w:gridCol w:w="1440"/>
      </w:tblGrid>
      <w:tr w:rsidR="001D42D0" w:rsidRPr="001D42D0" w14:paraId="738ED546" w14:textId="77777777" w:rsidTr="006478A0">
        <w:trPr>
          <w:trHeight w:val="536"/>
        </w:trPr>
        <w:tc>
          <w:tcPr>
            <w:tcW w:w="9070" w:type="dxa"/>
            <w:vAlign w:val="center"/>
          </w:tcPr>
          <w:p w14:paraId="181D0728" w14:textId="77777777" w:rsidR="00ED11F9" w:rsidRPr="001D42D0" w:rsidRDefault="00ED11F9" w:rsidP="008F7E6F">
            <w:pPr>
              <w:rPr>
                <w:sz w:val="18"/>
                <w:szCs w:val="18"/>
                <w:vertAlign w:val="superscript"/>
              </w:rPr>
            </w:pPr>
            <w:r w:rsidRPr="001D42D0">
              <w:rPr>
                <w:bCs/>
                <w:sz w:val="18"/>
                <w:szCs w:val="18"/>
              </w:rPr>
              <w:t>Szacunkowa sumaryczna liczba godzin pracy studenta (kontaktowych i pracy własnej) niezbędna dla osiągnięcia zakładanych</w:t>
            </w:r>
            <w:r w:rsidR="008F7E6F" w:rsidRPr="001D42D0">
              <w:rPr>
                <w:bCs/>
                <w:sz w:val="18"/>
                <w:szCs w:val="18"/>
              </w:rPr>
              <w:t xml:space="preserve"> dla zajęć</w:t>
            </w:r>
            <w:r w:rsidRPr="001D42D0">
              <w:rPr>
                <w:bCs/>
                <w:sz w:val="18"/>
                <w:szCs w:val="18"/>
              </w:rPr>
              <w:t xml:space="preserve"> efektów </w:t>
            </w:r>
            <w:r w:rsidR="008F7E6F" w:rsidRPr="001D42D0">
              <w:rPr>
                <w:bCs/>
                <w:sz w:val="18"/>
                <w:szCs w:val="18"/>
              </w:rPr>
              <w:t>uczenia się</w:t>
            </w:r>
            <w:r w:rsidRPr="001D42D0">
              <w:rPr>
                <w:bCs/>
                <w:sz w:val="18"/>
                <w:szCs w:val="18"/>
              </w:rPr>
              <w:t xml:space="preserve"> - na tej podstawie należy wypełnić pole ECTS:</w:t>
            </w:r>
          </w:p>
        </w:tc>
        <w:tc>
          <w:tcPr>
            <w:tcW w:w="1440" w:type="dxa"/>
            <w:vAlign w:val="center"/>
          </w:tcPr>
          <w:p w14:paraId="35E277D9" w14:textId="77777777" w:rsidR="00ED11F9" w:rsidRPr="001D42D0" w:rsidRDefault="00C62E65" w:rsidP="006478A0">
            <w:pPr>
              <w:rPr>
                <w:b/>
                <w:bCs/>
                <w:sz w:val="18"/>
                <w:szCs w:val="18"/>
              </w:rPr>
            </w:pPr>
            <w:r w:rsidRPr="001D42D0">
              <w:rPr>
                <w:b/>
                <w:bCs/>
                <w:sz w:val="18"/>
                <w:szCs w:val="18"/>
              </w:rPr>
              <w:t>75</w:t>
            </w:r>
            <w:r w:rsidR="00ED11F9" w:rsidRPr="001D42D0">
              <w:rPr>
                <w:b/>
                <w:bCs/>
                <w:sz w:val="18"/>
                <w:szCs w:val="18"/>
              </w:rPr>
              <w:t xml:space="preserve"> h</w:t>
            </w:r>
          </w:p>
        </w:tc>
      </w:tr>
      <w:tr w:rsidR="001D42D0" w:rsidRPr="001D42D0" w14:paraId="2D28BCFC" w14:textId="77777777" w:rsidTr="006478A0">
        <w:trPr>
          <w:trHeight w:val="476"/>
        </w:trPr>
        <w:tc>
          <w:tcPr>
            <w:tcW w:w="9070" w:type="dxa"/>
            <w:vAlign w:val="center"/>
          </w:tcPr>
          <w:p w14:paraId="587FFC93" w14:textId="77777777" w:rsidR="00ED11F9" w:rsidRPr="001D42D0" w:rsidRDefault="00ED11F9" w:rsidP="006478A0">
            <w:pPr>
              <w:rPr>
                <w:bCs/>
                <w:sz w:val="18"/>
                <w:szCs w:val="18"/>
              </w:rPr>
            </w:pPr>
            <w:r w:rsidRPr="001D42D0">
              <w:rPr>
                <w:bCs/>
                <w:sz w:val="18"/>
                <w:szCs w:val="18"/>
              </w:rPr>
              <w:t>Łączna liczba punktów ECTS, którą student uzyskuje na zajęciach wymagających bezpośredniego udziału nauczycieli akademickich</w:t>
            </w:r>
            <w:r w:rsidR="008F7E6F" w:rsidRPr="001D42D0">
              <w:rPr>
                <w:bCs/>
                <w:sz w:val="18"/>
                <w:szCs w:val="18"/>
              </w:rPr>
              <w:t xml:space="preserve"> lub innych osób prowadzących zajęcia</w:t>
            </w:r>
            <w:r w:rsidRPr="001D42D0"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1440" w:type="dxa"/>
            <w:vAlign w:val="center"/>
          </w:tcPr>
          <w:p w14:paraId="55060627" w14:textId="77777777" w:rsidR="00ED11F9" w:rsidRPr="001D42D0" w:rsidRDefault="00C62E65" w:rsidP="006478A0">
            <w:pPr>
              <w:rPr>
                <w:b/>
                <w:bCs/>
                <w:sz w:val="18"/>
                <w:szCs w:val="18"/>
              </w:rPr>
            </w:pPr>
            <w:r w:rsidRPr="001D42D0">
              <w:rPr>
                <w:b/>
                <w:bCs/>
                <w:sz w:val="18"/>
                <w:szCs w:val="18"/>
              </w:rPr>
              <w:t>1,5</w:t>
            </w:r>
            <w:r w:rsidR="00ED11F9" w:rsidRPr="001D42D0">
              <w:rPr>
                <w:b/>
                <w:bCs/>
                <w:sz w:val="18"/>
                <w:szCs w:val="18"/>
              </w:rPr>
              <w:t xml:space="preserve"> ECTS</w:t>
            </w:r>
          </w:p>
        </w:tc>
      </w:tr>
    </w:tbl>
    <w:p w14:paraId="44EAFD9C" w14:textId="77777777" w:rsidR="00ED11F9" w:rsidRPr="001D42D0" w:rsidRDefault="00ED11F9" w:rsidP="00ED11F9"/>
    <w:p w14:paraId="7A88CB3D" w14:textId="77777777" w:rsidR="00ED11F9" w:rsidRPr="001D42D0" w:rsidRDefault="00ED11F9" w:rsidP="00ED11F9">
      <w:pPr>
        <w:rPr>
          <w:sz w:val="16"/>
        </w:rPr>
      </w:pPr>
      <w:r w:rsidRPr="001D42D0">
        <w:rPr>
          <w:sz w:val="18"/>
        </w:rPr>
        <w:t xml:space="preserve">Tabela zgodności kierunkowych efektów </w:t>
      </w:r>
      <w:r w:rsidR="00EE4F54" w:rsidRPr="001D42D0">
        <w:rPr>
          <w:sz w:val="18"/>
        </w:rPr>
        <w:t>uczenia się</w:t>
      </w:r>
      <w:r w:rsidRPr="001D42D0">
        <w:rPr>
          <w:sz w:val="18"/>
        </w:rPr>
        <w:t xml:space="preserve"> z efektami przedmiotu:</w:t>
      </w:r>
    </w:p>
    <w:p w14:paraId="4B94D5A5" w14:textId="77777777" w:rsidR="00ED11F9" w:rsidRPr="001D42D0" w:rsidRDefault="00ED11F9" w:rsidP="00ED11F9">
      <w:pPr>
        <w:rPr>
          <w:vertAlign w:val="superscript"/>
        </w:rPr>
      </w:pPr>
    </w:p>
    <w:tbl>
      <w:tblPr>
        <w:tblW w:w="10492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7"/>
        <w:gridCol w:w="4563"/>
        <w:gridCol w:w="3001"/>
        <w:gridCol w:w="1381"/>
      </w:tblGrid>
      <w:tr w:rsidR="001D42D0" w:rsidRPr="001D42D0" w14:paraId="7FEC6EF4" w14:textId="77777777" w:rsidTr="0093211F">
        <w:tc>
          <w:tcPr>
            <w:tcW w:w="1547" w:type="dxa"/>
          </w:tcPr>
          <w:p w14:paraId="1505A565" w14:textId="77777777" w:rsidR="0093211F" w:rsidRPr="001D42D0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 w:rsidRPr="001D42D0">
              <w:rPr>
                <w:bCs/>
                <w:sz w:val="18"/>
                <w:szCs w:val="18"/>
              </w:rPr>
              <w:t>kategoria efektu</w:t>
            </w:r>
          </w:p>
        </w:tc>
        <w:tc>
          <w:tcPr>
            <w:tcW w:w="4563" w:type="dxa"/>
          </w:tcPr>
          <w:p w14:paraId="43336AF5" w14:textId="77777777" w:rsidR="0093211F" w:rsidRPr="001D42D0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 w:rsidRPr="001D42D0">
              <w:rPr>
                <w:bCs/>
                <w:sz w:val="18"/>
                <w:szCs w:val="18"/>
              </w:rPr>
              <w:t>Efekty uczenia się dla zajęć:</w:t>
            </w:r>
          </w:p>
        </w:tc>
        <w:tc>
          <w:tcPr>
            <w:tcW w:w="3001" w:type="dxa"/>
          </w:tcPr>
          <w:p w14:paraId="63E6281B" w14:textId="77777777" w:rsidR="0093211F" w:rsidRPr="001D42D0" w:rsidRDefault="0093211F" w:rsidP="008F7E6F">
            <w:pPr>
              <w:jc w:val="center"/>
              <w:rPr>
                <w:bCs/>
                <w:sz w:val="18"/>
                <w:szCs w:val="18"/>
              </w:rPr>
            </w:pPr>
            <w:r w:rsidRPr="001D42D0">
              <w:rPr>
                <w:bCs/>
                <w:sz w:val="18"/>
                <w:szCs w:val="18"/>
              </w:rPr>
              <w:t>Odniesienie do efektów dla programu studiów dla kierunku</w:t>
            </w:r>
          </w:p>
        </w:tc>
        <w:tc>
          <w:tcPr>
            <w:tcW w:w="1381" w:type="dxa"/>
          </w:tcPr>
          <w:p w14:paraId="213306C9" w14:textId="77777777" w:rsidR="0093211F" w:rsidRPr="001D42D0" w:rsidRDefault="0093211F" w:rsidP="008F7E6F">
            <w:pPr>
              <w:jc w:val="center"/>
              <w:rPr>
                <w:bCs/>
                <w:sz w:val="18"/>
                <w:szCs w:val="18"/>
                <w:vertAlign w:val="superscript"/>
              </w:rPr>
            </w:pPr>
            <w:r w:rsidRPr="001D42D0">
              <w:rPr>
                <w:rFonts w:cs="Times New Roman"/>
                <w:sz w:val="18"/>
                <w:szCs w:val="18"/>
              </w:rPr>
              <w:t>Oddziaływanie zajęć na efekt kierunkowy*</w:t>
            </w:r>
            <w:r w:rsidRPr="001D42D0">
              <w:rPr>
                <w:rFonts w:cs="Times New Roman"/>
                <w:sz w:val="18"/>
                <w:szCs w:val="18"/>
                <w:vertAlign w:val="superscript"/>
              </w:rPr>
              <w:t>)</w:t>
            </w:r>
          </w:p>
        </w:tc>
      </w:tr>
      <w:tr w:rsidR="001D42D0" w:rsidRPr="001D42D0" w14:paraId="28DFDEA6" w14:textId="77777777" w:rsidTr="0093211F">
        <w:tc>
          <w:tcPr>
            <w:tcW w:w="1547" w:type="dxa"/>
          </w:tcPr>
          <w:p w14:paraId="4A686B96" w14:textId="77777777" w:rsidR="0093211F" w:rsidRPr="001D42D0" w:rsidRDefault="0093211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 xml:space="preserve">Wiedza - </w:t>
            </w:r>
          </w:p>
        </w:tc>
        <w:tc>
          <w:tcPr>
            <w:tcW w:w="4563" w:type="dxa"/>
          </w:tcPr>
          <w:p w14:paraId="412129A7" w14:textId="77777777" w:rsidR="0093211F" w:rsidRPr="001D42D0" w:rsidRDefault="003253DC" w:rsidP="000E7CAF">
            <w:pPr>
              <w:spacing w:before="60" w:after="60" w:line="276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W1 Student ma wiedzę w zakresie pochodzenia,</w:t>
            </w:r>
            <w:r w:rsidR="000E7CAF" w:rsidRPr="001D42D0">
              <w:rPr>
                <w:rFonts w:ascii="Arial" w:hAnsi="Arial" w:cs="Arial"/>
                <w:sz w:val="16"/>
                <w:szCs w:val="16"/>
              </w:rPr>
              <w:t xml:space="preserve"> biologii rozmnażania i warunków utrzymania poszczególnych gatunków zwierząt laboratoryjnych</w:t>
            </w:r>
          </w:p>
          <w:p w14:paraId="032AC40F" w14:textId="77777777" w:rsidR="000E7CAF" w:rsidRPr="001D42D0" w:rsidRDefault="003253DC" w:rsidP="000E7CAF">
            <w:pPr>
              <w:spacing w:before="60" w:after="60" w:line="276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W2 Student rozumie potrzebę prowadzenia hodowli i wykorzystania w badaniach zwierząt transgenicznych</w:t>
            </w:r>
          </w:p>
          <w:p w14:paraId="719AE029" w14:textId="77777777" w:rsidR="000E7CAF" w:rsidRPr="001D42D0" w:rsidRDefault="003253DC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 xml:space="preserve">W3 </w:t>
            </w:r>
            <w:r w:rsidR="000E7CAF" w:rsidRPr="001D42D0">
              <w:rPr>
                <w:rFonts w:ascii="Arial" w:hAnsi="Arial" w:cs="Arial"/>
                <w:sz w:val="16"/>
                <w:szCs w:val="16"/>
              </w:rPr>
              <w:t>Student zna podstawy prawidłowego projektowania badań na zwierzętach</w:t>
            </w:r>
          </w:p>
        </w:tc>
        <w:tc>
          <w:tcPr>
            <w:tcW w:w="3001" w:type="dxa"/>
          </w:tcPr>
          <w:p w14:paraId="79569C6D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W02</w:t>
            </w:r>
          </w:p>
          <w:p w14:paraId="3FB25131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W03</w:t>
            </w:r>
          </w:p>
          <w:p w14:paraId="2C5B2A44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W05</w:t>
            </w:r>
          </w:p>
          <w:p w14:paraId="600668D8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W06</w:t>
            </w:r>
          </w:p>
          <w:p w14:paraId="38CA2EE1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W08</w:t>
            </w:r>
          </w:p>
          <w:p w14:paraId="223BB374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W09</w:t>
            </w:r>
          </w:p>
          <w:p w14:paraId="698E63CA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W11</w:t>
            </w:r>
          </w:p>
        </w:tc>
        <w:tc>
          <w:tcPr>
            <w:tcW w:w="1381" w:type="dxa"/>
          </w:tcPr>
          <w:p w14:paraId="5FCD5EC4" w14:textId="77777777" w:rsidR="0093211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14:paraId="649841BE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  <w:p w14:paraId="18F999B5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14:paraId="56B20A0C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  <w:p w14:paraId="249FAAB8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  <w:p w14:paraId="7144751B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14:paraId="19F14E3C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</w:tc>
      </w:tr>
      <w:tr w:rsidR="001D42D0" w:rsidRPr="001D42D0" w14:paraId="6E36899F" w14:textId="77777777" w:rsidTr="0093211F">
        <w:tc>
          <w:tcPr>
            <w:tcW w:w="1547" w:type="dxa"/>
          </w:tcPr>
          <w:p w14:paraId="2E10539F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 xml:space="preserve">Umiejętności - </w:t>
            </w:r>
          </w:p>
        </w:tc>
        <w:tc>
          <w:tcPr>
            <w:tcW w:w="4563" w:type="dxa"/>
          </w:tcPr>
          <w:p w14:paraId="143FC910" w14:textId="77777777" w:rsidR="000E7CAF" w:rsidRPr="001D42D0" w:rsidRDefault="003253DC" w:rsidP="000E7CAF">
            <w:pPr>
              <w:spacing w:before="60" w:after="60" w:line="276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U1 Student posiada umiejętności niezbędne do prawidłowego zaprojektowania i podjęcia badań na zwierzętach</w:t>
            </w:r>
          </w:p>
          <w:p w14:paraId="00652A5A" w14:textId="77777777" w:rsidR="000E7CAF" w:rsidRPr="001D42D0" w:rsidRDefault="003253DC" w:rsidP="000E7CAF">
            <w:pPr>
              <w:spacing w:before="60" w:after="60" w:line="276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 xml:space="preserve">U2 Posiada umiejętność wyszukiwania i wykorzystania potrzebnych informacji z </w:t>
            </w:r>
            <w:r w:rsidR="000E7CAF" w:rsidRPr="001D42D0">
              <w:rPr>
                <w:rFonts w:ascii="Arial" w:hAnsi="Arial" w:cs="Arial"/>
                <w:sz w:val="16"/>
                <w:szCs w:val="16"/>
              </w:rPr>
              <w:t>różnych źródeł i ich twórczego wykorzystania w realizacji założonego celu</w:t>
            </w:r>
          </w:p>
          <w:p w14:paraId="75310CFF" w14:textId="77777777" w:rsidR="000E7CAF" w:rsidRPr="001D42D0" w:rsidRDefault="003253DC" w:rsidP="000E7CAF">
            <w:pPr>
              <w:spacing w:before="60" w:after="60" w:line="276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U3 Student potrafi dobrać właściwy dla danego doświadczenia gatunek i rodzaj testowanych zwierząt</w:t>
            </w:r>
          </w:p>
          <w:p w14:paraId="6DE51C60" w14:textId="77777777" w:rsidR="000E7CAF" w:rsidRPr="001D42D0" w:rsidRDefault="003253DC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U4 Student potrafi wykorzystać podstawową wiedzę ze statystyki dla właściwego doboru liczb</w:t>
            </w:r>
            <w:r w:rsidR="000E7CAF" w:rsidRPr="001D42D0">
              <w:rPr>
                <w:rFonts w:ascii="Arial" w:hAnsi="Arial" w:cs="Arial"/>
                <w:sz w:val="16"/>
                <w:szCs w:val="16"/>
              </w:rPr>
              <w:t>y badanych zwierząt i odpowiedniego zestawienia grup doświadczalnych.</w:t>
            </w:r>
          </w:p>
        </w:tc>
        <w:tc>
          <w:tcPr>
            <w:tcW w:w="3001" w:type="dxa"/>
          </w:tcPr>
          <w:p w14:paraId="3CFCD0C1" w14:textId="77777777" w:rsidR="000E7CAF" w:rsidRPr="001D42D0" w:rsidRDefault="003253DC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U01</w:t>
            </w:r>
          </w:p>
          <w:p w14:paraId="6324F673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 xml:space="preserve">K_U02 </w:t>
            </w:r>
          </w:p>
          <w:p w14:paraId="2A4E307F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U03</w:t>
            </w:r>
          </w:p>
          <w:p w14:paraId="31229AF3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U04</w:t>
            </w:r>
          </w:p>
          <w:p w14:paraId="69B49A12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K05</w:t>
            </w:r>
          </w:p>
          <w:p w14:paraId="28EEDDB6" w14:textId="77777777" w:rsidR="005136A8" w:rsidRPr="001D42D0" w:rsidRDefault="005136A8" w:rsidP="005136A8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 xml:space="preserve">K_U06 </w:t>
            </w:r>
          </w:p>
          <w:p w14:paraId="40A96C6C" w14:textId="77777777" w:rsidR="005136A8" w:rsidRPr="001D42D0" w:rsidRDefault="005136A8" w:rsidP="005136A8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 xml:space="preserve">K_U07 </w:t>
            </w:r>
          </w:p>
          <w:p w14:paraId="1A5D6DC2" w14:textId="77777777" w:rsidR="005136A8" w:rsidRPr="001D42D0" w:rsidRDefault="005136A8" w:rsidP="005136A8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U10</w:t>
            </w:r>
          </w:p>
          <w:p w14:paraId="17B67F8B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U</w:t>
            </w:r>
            <w:r w:rsidR="005136A8" w:rsidRPr="001D42D0">
              <w:rPr>
                <w:rFonts w:ascii="Arial" w:hAnsi="Arial" w:cs="Arial"/>
                <w:bCs/>
                <w:sz w:val="16"/>
                <w:szCs w:val="16"/>
              </w:rPr>
              <w:t>12</w:t>
            </w:r>
          </w:p>
          <w:p w14:paraId="26AFD1E6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U</w:t>
            </w:r>
            <w:r w:rsidR="005136A8" w:rsidRPr="001D42D0">
              <w:rPr>
                <w:rFonts w:ascii="Arial" w:hAnsi="Arial" w:cs="Arial"/>
                <w:bCs/>
                <w:sz w:val="16"/>
                <w:szCs w:val="16"/>
              </w:rPr>
              <w:t>13</w:t>
            </w:r>
          </w:p>
          <w:p w14:paraId="03B83849" w14:textId="77777777" w:rsidR="000E7CAF" w:rsidRPr="001D42D0" w:rsidRDefault="005136A8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U15</w:t>
            </w:r>
          </w:p>
          <w:p w14:paraId="42E3435A" w14:textId="77777777" w:rsidR="005136A8" w:rsidRPr="001D42D0" w:rsidRDefault="005136A8" w:rsidP="005136A8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U20</w:t>
            </w:r>
          </w:p>
          <w:p w14:paraId="69B91E13" w14:textId="77777777" w:rsidR="000E7CAF" w:rsidRPr="001D42D0" w:rsidRDefault="005136A8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U21</w:t>
            </w:r>
          </w:p>
        </w:tc>
        <w:tc>
          <w:tcPr>
            <w:tcW w:w="1381" w:type="dxa"/>
          </w:tcPr>
          <w:p w14:paraId="065D2414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  <w:p w14:paraId="78E884CA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14:paraId="2E32D521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  <w:p w14:paraId="0C50080F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  <w:p w14:paraId="7842F596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14:paraId="050B3AD0" w14:textId="77777777" w:rsidR="005136A8" w:rsidRPr="001D42D0" w:rsidRDefault="005136A8" w:rsidP="005136A8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  <w:p w14:paraId="6B965A47" w14:textId="77777777" w:rsidR="005136A8" w:rsidRPr="001D42D0" w:rsidRDefault="005136A8" w:rsidP="005136A8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  <w:p w14:paraId="511F3AB7" w14:textId="77777777" w:rsidR="005136A8" w:rsidRPr="001D42D0" w:rsidRDefault="005136A8" w:rsidP="005136A8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  <w:p w14:paraId="2CC21B90" w14:textId="77777777" w:rsidR="005136A8" w:rsidRPr="001D42D0" w:rsidRDefault="005136A8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14:paraId="0B778152" w14:textId="77777777" w:rsidR="005136A8" w:rsidRPr="001D42D0" w:rsidRDefault="005136A8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14:paraId="39507054" w14:textId="77777777" w:rsidR="005136A8" w:rsidRPr="001D42D0" w:rsidRDefault="005136A8" w:rsidP="005136A8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  <w:p w14:paraId="138328F9" w14:textId="77777777" w:rsidR="005136A8" w:rsidRPr="001D42D0" w:rsidRDefault="005136A8" w:rsidP="005136A8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14:paraId="0295336A" w14:textId="77777777" w:rsidR="005136A8" w:rsidRPr="001D42D0" w:rsidRDefault="005136A8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</w:tc>
      </w:tr>
      <w:tr w:rsidR="001D42D0" w:rsidRPr="001D42D0" w14:paraId="43062D04" w14:textId="77777777" w:rsidTr="0093211F">
        <w:tc>
          <w:tcPr>
            <w:tcW w:w="1547" w:type="dxa"/>
          </w:tcPr>
          <w:p w14:paraId="469CE9AA" w14:textId="77777777" w:rsidR="000E7CAF" w:rsidRPr="001D42D0" w:rsidRDefault="000E7CAF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 xml:space="preserve">Kompetencje - </w:t>
            </w:r>
          </w:p>
        </w:tc>
        <w:tc>
          <w:tcPr>
            <w:tcW w:w="4563" w:type="dxa"/>
          </w:tcPr>
          <w:p w14:paraId="27CB0B96" w14:textId="77777777" w:rsidR="000E7CAF" w:rsidRPr="001D42D0" w:rsidRDefault="003253DC" w:rsidP="000E7CAF">
            <w:pPr>
              <w:spacing w:before="60" w:after="60" w:line="276" w:lineRule="auto"/>
              <w:rPr>
                <w:rFonts w:ascii="Arial" w:hAnsi="Arial" w:cs="Arial"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 xml:space="preserve">K1 Student ma świadomość społecznego znaczenia badań na </w:t>
            </w:r>
            <w:r w:rsidR="000E7CAF" w:rsidRPr="001D42D0">
              <w:rPr>
                <w:rFonts w:ascii="Arial" w:hAnsi="Arial" w:cs="Arial"/>
                <w:sz w:val="16"/>
                <w:szCs w:val="16"/>
              </w:rPr>
              <w:t>zwierzętach i konieczność dbałości o ich dobrostan</w:t>
            </w:r>
          </w:p>
          <w:p w14:paraId="3F34A76B" w14:textId="77777777" w:rsidR="000E7CAF" w:rsidRPr="001D42D0" w:rsidRDefault="003253DC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sz w:val="16"/>
                <w:szCs w:val="16"/>
              </w:rPr>
              <w:t>K2 Student rozumie potrzebę stałego poszerzania i pogłębiania wiedzy, zna jej praktyczne wykorzystanie</w:t>
            </w:r>
          </w:p>
        </w:tc>
        <w:tc>
          <w:tcPr>
            <w:tcW w:w="3001" w:type="dxa"/>
          </w:tcPr>
          <w:p w14:paraId="54E3E2D9" w14:textId="77777777" w:rsidR="005136A8" w:rsidRPr="001D42D0" w:rsidRDefault="005136A8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K01</w:t>
            </w:r>
          </w:p>
          <w:p w14:paraId="0A428CB4" w14:textId="77777777" w:rsidR="005136A8" w:rsidRPr="001D42D0" w:rsidRDefault="005136A8" w:rsidP="005136A8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K02</w:t>
            </w:r>
          </w:p>
          <w:p w14:paraId="44B69969" w14:textId="77777777" w:rsidR="000E7CAF" w:rsidRPr="001D42D0" w:rsidRDefault="005136A8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K_K07</w:t>
            </w:r>
          </w:p>
          <w:p w14:paraId="621F473D" w14:textId="77777777" w:rsidR="000E7CAF" w:rsidRPr="001D42D0" w:rsidRDefault="005136A8" w:rsidP="005136A8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lastRenderedPageBreak/>
              <w:t>K_K08</w:t>
            </w:r>
          </w:p>
        </w:tc>
        <w:tc>
          <w:tcPr>
            <w:tcW w:w="1381" w:type="dxa"/>
          </w:tcPr>
          <w:p w14:paraId="71CBABF6" w14:textId="77777777" w:rsidR="000E7CAF" w:rsidRPr="001D42D0" w:rsidRDefault="005136A8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lastRenderedPageBreak/>
              <w:t>1</w:t>
            </w:r>
          </w:p>
          <w:p w14:paraId="6EA80843" w14:textId="77777777" w:rsidR="005136A8" w:rsidRPr="001D42D0" w:rsidRDefault="005136A8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  <w:p w14:paraId="33A66D29" w14:textId="77777777" w:rsidR="005136A8" w:rsidRPr="001D42D0" w:rsidRDefault="005136A8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  <w:p w14:paraId="6474E532" w14:textId="77777777" w:rsidR="005136A8" w:rsidRPr="001D42D0" w:rsidRDefault="005136A8" w:rsidP="000E7CAF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1D42D0">
              <w:rPr>
                <w:rFonts w:ascii="Arial" w:hAnsi="Arial" w:cs="Arial"/>
                <w:bCs/>
                <w:sz w:val="16"/>
                <w:szCs w:val="16"/>
              </w:rPr>
              <w:lastRenderedPageBreak/>
              <w:t>1</w:t>
            </w:r>
          </w:p>
        </w:tc>
      </w:tr>
    </w:tbl>
    <w:p w14:paraId="3DEEC669" w14:textId="77777777" w:rsidR="0093211F" w:rsidRPr="001D42D0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</w:p>
    <w:p w14:paraId="2917CB5A" w14:textId="77777777" w:rsidR="0093211F" w:rsidRPr="001D42D0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1D42D0">
        <w:rPr>
          <w:rFonts w:asciiTheme="minorHAnsi" w:hAnsiTheme="minorHAnsi" w:cs="Times New Roman"/>
          <w:color w:val="auto"/>
          <w:sz w:val="20"/>
          <w:szCs w:val="20"/>
        </w:rPr>
        <w:t>*)</w:t>
      </w:r>
    </w:p>
    <w:p w14:paraId="58832426" w14:textId="77777777" w:rsidR="0093211F" w:rsidRPr="001D42D0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1D42D0">
        <w:rPr>
          <w:rFonts w:asciiTheme="minorHAnsi" w:hAnsiTheme="minorHAnsi" w:cs="Times New Roman"/>
          <w:color w:val="auto"/>
          <w:sz w:val="20"/>
          <w:szCs w:val="20"/>
        </w:rPr>
        <w:t>3 – </w:t>
      </w:r>
      <w:r w:rsidR="009B21A4" w:rsidRPr="001D42D0">
        <w:rPr>
          <w:rFonts w:asciiTheme="minorHAnsi" w:hAnsiTheme="minorHAnsi" w:cs="Times New Roman"/>
          <w:color w:val="auto"/>
          <w:sz w:val="20"/>
          <w:szCs w:val="20"/>
        </w:rPr>
        <w:t>zaawansowany</w:t>
      </w:r>
      <w:r w:rsidRPr="001D42D0">
        <w:rPr>
          <w:rFonts w:asciiTheme="minorHAnsi" w:hAnsiTheme="minorHAnsi" w:cs="Times New Roman"/>
          <w:color w:val="auto"/>
          <w:sz w:val="20"/>
          <w:szCs w:val="20"/>
        </w:rPr>
        <w:t xml:space="preserve"> i szczegółowy, </w:t>
      </w:r>
    </w:p>
    <w:p w14:paraId="7A402852" w14:textId="77777777" w:rsidR="0093211F" w:rsidRPr="001D42D0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1D42D0">
        <w:rPr>
          <w:rFonts w:asciiTheme="minorHAnsi" w:hAnsiTheme="minorHAnsi" w:cs="Times New Roman"/>
          <w:color w:val="auto"/>
          <w:sz w:val="20"/>
          <w:szCs w:val="20"/>
        </w:rPr>
        <w:t>2 – </w:t>
      </w:r>
      <w:r w:rsidR="009B21A4" w:rsidRPr="001D42D0">
        <w:rPr>
          <w:rFonts w:asciiTheme="minorHAnsi" w:hAnsiTheme="minorHAnsi" w:cs="Times New Roman"/>
          <w:color w:val="auto"/>
          <w:sz w:val="20"/>
          <w:szCs w:val="20"/>
        </w:rPr>
        <w:t>znaczący</w:t>
      </w:r>
      <w:r w:rsidRPr="001D42D0">
        <w:rPr>
          <w:rFonts w:asciiTheme="minorHAnsi" w:hAnsiTheme="minorHAnsi" w:cs="Times New Roman"/>
          <w:color w:val="auto"/>
          <w:sz w:val="20"/>
          <w:szCs w:val="20"/>
        </w:rPr>
        <w:t>,</w:t>
      </w:r>
    </w:p>
    <w:p w14:paraId="65FD092E" w14:textId="77777777" w:rsidR="0093211F" w:rsidRPr="001D42D0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1D42D0">
        <w:rPr>
          <w:rFonts w:asciiTheme="minorHAnsi" w:hAnsiTheme="minorHAnsi" w:cs="Times New Roman"/>
          <w:color w:val="auto"/>
          <w:sz w:val="20"/>
          <w:szCs w:val="20"/>
        </w:rPr>
        <w:t>1 – podstawowy,</w:t>
      </w:r>
    </w:p>
    <w:bookmarkEnd w:id="0"/>
    <w:p w14:paraId="3656B9AB" w14:textId="77777777" w:rsidR="00B2721F" w:rsidRPr="001D42D0" w:rsidRDefault="00B2721F"/>
    <w:sectPr w:rsidR="00B2721F" w:rsidRPr="001D42D0" w:rsidSect="00ED11F9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9A23A2" w14:textId="77777777" w:rsidR="00022309" w:rsidRDefault="00022309" w:rsidP="002C0CA5">
      <w:pPr>
        <w:spacing w:line="240" w:lineRule="auto"/>
      </w:pPr>
      <w:r>
        <w:separator/>
      </w:r>
    </w:p>
  </w:endnote>
  <w:endnote w:type="continuationSeparator" w:id="0">
    <w:p w14:paraId="1EFE2A71" w14:textId="77777777" w:rsidR="00022309" w:rsidRDefault="00022309" w:rsidP="002C0C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25F396" w14:textId="77777777" w:rsidR="00022309" w:rsidRDefault="00022309" w:rsidP="002C0CA5">
      <w:pPr>
        <w:spacing w:line="240" w:lineRule="auto"/>
      </w:pPr>
      <w:r>
        <w:separator/>
      </w:r>
    </w:p>
  </w:footnote>
  <w:footnote w:type="continuationSeparator" w:id="0">
    <w:p w14:paraId="2C0438C4" w14:textId="77777777" w:rsidR="00022309" w:rsidRDefault="00022309" w:rsidP="002C0CA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4C32DD"/>
    <w:multiLevelType w:val="hybridMultilevel"/>
    <w:tmpl w:val="24343E9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7DA4C78"/>
    <w:multiLevelType w:val="hybridMultilevel"/>
    <w:tmpl w:val="92E8597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MTQ2t7QwMTExMzRU0lEKTi0uzszPAykwrAUA06lgCSwAAAA="/>
  </w:docVars>
  <w:rsids>
    <w:rsidRoot w:val="00ED11F9"/>
    <w:rsid w:val="00022309"/>
    <w:rsid w:val="000834BC"/>
    <w:rsid w:val="000C4232"/>
    <w:rsid w:val="000E7CAF"/>
    <w:rsid w:val="00181501"/>
    <w:rsid w:val="001A5373"/>
    <w:rsid w:val="001D42D0"/>
    <w:rsid w:val="00201E77"/>
    <w:rsid w:val="00207BBF"/>
    <w:rsid w:val="00245F4A"/>
    <w:rsid w:val="002C0CA5"/>
    <w:rsid w:val="003253DC"/>
    <w:rsid w:val="00341D25"/>
    <w:rsid w:val="0036131B"/>
    <w:rsid w:val="003A6038"/>
    <w:rsid w:val="003B680D"/>
    <w:rsid w:val="00455A0E"/>
    <w:rsid w:val="00477A16"/>
    <w:rsid w:val="004F5168"/>
    <w:rsid w:val="005136A8"/>
    <w:rsid w:val="00564842"/>
    <w:rsid w:val="00644C02"/>
    <w:rsid w:val="006674DC"/>
    <w:rsid w:val="006C766B"/>
    <w:rsid w:val="00703661"/>
    <w:rsid w:val="0072568B"/>
    <w:rsid w:val="00735F91"/>
    <w:rsid w:val="007B15AA"/>
    <w:rsid w:val="007D1629"/>
    <w:rsid w:val="007D736E"/>
    <w:rsid w:val="00827E4E"/>
    <w:rsid w:val="00860FAB"/>
    <w:rsid w:val="008C5679"/>
    <w:rsid w:val="008F7E6F"/>
    <w:rsid w:val="00925376"/>
    <w:rsid w:val="0093211F"/>
    <w:rsid w:val="00965A2D"/>
    <w:rsid w:val="00966E0B"/>
    <w:rsid w:val="00996D3F"/>
    <w:rsid w:val="009B21A4"/>
    <w:rsid w:val="009E1CD7"/>
    <w:rsid w:val="009E71F1"/>
    <w:rsid w:val="00A43564"/>
    <w:rsid w:val="00AB714E"/>
    <w:rsid w:val="00B24D45"/>
    <w:rsid w:val="00B2721F"/>
    <w:rsid w:val="00BB7308"/>
    <w:rsid w:val="00C62E65"/>
    <w:rsid w:val="00CD0414"/>
    <w:rsid w:val="00D527B8"/>
    <w:rsid w:val="00D75BB2"/>
    <w:rsid w:val="00D96470"/>
    <w:rsid w:val="00D9762B"/>
    <w:rsid w:val="00ED11F9"/>
    <w:rsid w:val="00EE4F54"/>
    <w:rsid w:val="00F17173"/>
    <w:rsid w:val="00F62CF9"/>
    <w:rsid w:val="00FB2DB7"/>
    <w:rsid w:val="067CD124"/>
    <w:rsid w:val="0748B803"/>
    <w:rsid w:val="09CDCAF6"/>
    <w:rsid w:val="1D905E08"/>
    <w:rsid w:val="33D21341"/>
    <w:rsid w:val="3A299D2B"/>
    <w:rsid w:val="3D29E850"/>
    <w:rsid w:val="423A0361"/>
    <w:rsid w:val="4AC96170"/>
    <w:rsid w:val="4BAB9702"/>
    <w:rsid w:val="4CE7859F"/>
    <w:rsid w:val="4D60406B"/>
    <w:rsid w:val="4EE225AD"/>
    <w:rsid w:val="5541DB01"/>
    <w:rsid w:val="5A1ABF47"/>
    <w:rsid w:val="60FC456C"/>
    <w:rsid w:val="6988ADF9"/>
    <w:rsid w:val="6B7CA19E"/>
    <w:rsid w:val="6D8CF0A4"/>
    <w:rsid w:val="7224E973"/>
    <w:rsid w:val="7430E19B"/>
    <w:rsid w:val="77683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879518"/>
  <w15:docId w15:val="{989867CC-5D2C-4C2E-8AC0-21B9D30BD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D11F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3211F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7BB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7BB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C0CA5"/>
  </w:style>
  <w:style w:type="paragraph" w:styleId="Stopka">
    <w:name w:val="footer"/>
    <w:basedOn w:val="Normalny"/>
    <w:link w:val="Stopka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0C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46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835110"/>
    <w:rsid w:val="00835110"/>
    <w:rsid w:val="00AE2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158</Words>
  <Characters>6949</Characters>
  <Application>Microsoft Office Word</Application>
  <DocSecurity>0</DocSecurity>
  <Lines>57</Lines>
  <Paragraphs>16</Paragraphs>
  <ScaleCrop>false</ScaleCrop>
  <Company>Microsoft</Company>
  <LinksUpToDate>false</LinksUpToDate>
  <CharactersWithSpaces>8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Wagner</dc:creator>
  <cp:lastModifiedBy>magdalena pawełkowicz</cp:lastModifiedBy>
  <cp:revision>15</cp:revision>
  <cp:lastPrinted>2019-03-18T08:34:00Z</cp:lastPrinted>
  <dcterms:created xsi:type="dcterms:W3CDTF">2019-04-15T12:46:00Z</dcterms:created>
  <dcterms:modified xsi:type="dcterms:W3CDTF">2020-09-22T09:48:00Z</dcterms:modified>
</cp:coreProperties>
</file>